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A8CD3" w14:textId="2927D817" w:rsidR="00F17454" w:rsidRDefault="008F26BD" w:rsidP="00816AC1">
      <w:pPr>
        <w:jc w:val="center"/>
        <w:rPr>
          <w:b/>
          <w:bCs/>
          <w:sz w:val="36"/>
          <w:szCs w:val="36"/>
          <w:lang w:val="cs-CZ"/>
        </w:rPr>
      </w:pPr>
      <w:r w:rsidRPr="00D276F5">
        <w:rPr>
          <w:b/>
          <w:bCs/>
          <w:sz w:val="36"/>
          <w:szCs w:val="36"/>
          <w:lang w:val="cs-CZ"/>
        </w:rPr>
        <w:t xml:space="preserve">Výprava do </w:t>
      </w:r>
      <w:r w:rsidR="00E82413">
        <w:rPr>
          <w:b/>
          <w:bCs/>
          <w:sz w:val="36"/>
          <w:szCs w:val="36"/>
          <w:lang w:val="cs-CZ"/>
        </w:rPr>
        <w:t xml:space="preserve">Vysokých </w:t>
      </w:r>
      <w:proofErr w:type="spellStart"/>
      <w:r w:rsidR="00E82413">
        <w:rPr>
          <w:b/>
          <w:bCs/>
          <w:sz w:val="36"/>
          <w:szCs w:val="36"/>
          <w:lang w:val="cs-CZ"/>
        </w:rPr>
        <w:t>Žibřidovic</w:t>
      </w:r>
      <w:proofErr w:type="spellEnd"/>
      <w:r w:rsidR="00D276F5" w:rsidRPr="00D276F5">
        <w:rPr>
          <w:b/>
          <w:bCs/>
          <w:sz w:val="36"/>
          <w:szCs w:val="36"/>
          <w:lang w:val="cs-CZ"/>
        </w:rPr>
        <w:t xml:space="preserve"> </w:t>
      </w:r>
      <w:r w:rsidR="00E82413">
        <w:rPr>
          <w:b/>
          <w:bCs/>
          <w:sz w:val="36"/>
          <w:szCs w:val="36"/>
          <w:lang w:val="cs-CZ"/>
        </w:rPr>
        <w:t>20.6.</w:t>
      </w:r>
      <w:r w:rsidR="00D276F5" w:rsidRPr="00D276F5">
        <w:rPr>
          <w:b/>
          <w:bCs/>
          <w:sz w:val="36"/>
          <w:szCs w:val="36"/>
          <w:lang w:val="cs-CZ"/>
        </w:rPr>
        <w:t xml:space="preserve"> 2021</w:t>
      </w:r>
    </w:p>
    <w:p w14:paraId="0F1693AA" w14:textId="42A499B5" w:rsidR="00816AC1" w:rsidRDefault="00816AC1" w:rsidP="00816AC1">
      <w:pPr>
        <w:rPr>
          <w:b/>
          <w:bCs/>
          <w:sz w:val="36"/>
          <w:szCs w:val="36"/>
          <w:lang w:val="cs-CZ"/>
        </w:rPr>
      </w:pPr>
    </w:p>
    <w:p w14:paraId="3FA985D4" w14:textId="3EE2DC35" w:rsidR="00816AC1" w:rsidRDefault="00816AC1" w:rsidP="00816AC1">
      <w:pPr>
        <w:rPr>
          <w:lang w:val="cs-CZ"/>
        </w:rPr>
      </w:pPr>
      <w:r>
        <w:rPr>
          <w:lang w:val="cs-CZ"/>
        </w:rPr>
        <w:t xml:space="preserve">Ačkoli je letošní rok v mnoha ohledech výjimečný, podařilo se nám alespoň jednu normalitu zachovat a tou je závěrečná červnová výprava. Obvykle se sice jedná o akci třídenní, podmínky v tomto školním roce ale takovým akcím a jejich chystání na poslední chvíli moc nesvědčí. Místo několikadenní akce jsme nakonec vyjeli na skutečně celodenní výpravu do Vysokých </w:t>
      </w:r>
      <w:proofErr w:type="spellStart"/>
      <w:r>
        <w:rPr>
          <w:lang w:val="cs-CZ"/>
        </w:rPr>
        <w:t>Žibřidovic</w:t>
      </w:r>
      <w:proofErr w:type="spellEnd"/>
      <w:r>
        <w:rPr>
          <w:lang w:val="cs-CZ"/>
        </w:rPr>
        <w:t xml:space="preserve">. Zúčastnili se: </w:t>
      </w:r>
      <w:proofErr w:type="spellStart"/>
      <w:r>
        <w:rPr>
          <w:lang w:val="cs-CZ"/>
        </w:rPr>
        <w:t>Šotouš</w:t>
      </w:r>
      <w:proofErr w:type="spellEnd"/>
      <w:r>
        <w:rPr>
          <w:lang w:val="cs-CZ"/>
        </w:rPr>
        <w:t xml:space="preserve">, Honza, Vítek, Shrek, Peťa, Ondra, Kája (nově známý jako </w:t>
      </w:r>
      <w:proofErr w:type="spellStart"/>
      <w:r>
        <w:rPr>
          <w:lang w:val="cs-CZ"/>
        </w:rPr>
        <w:t>Mozi</w:t>
      </w:r>
      <w:proofErr w:type="spellEnd"/>
      <w:r>
        <w:rPr>
          <w:lang w:val="cs-CZ"/>
        </w:rPr>
        <w:t xml:space="preserve">), Kuba junior, Prokop, Sam, Sam S., Maty, </w:t>
      </w:r>
      <w:proofErr w:type="spellStart"/>
      <w:r>
        <w:rPr>
          <w:lang w:val="cs-CZ"/>
        </w:rPr>
        <w:t>Lipánek</w:t>
      </w:r>
      <w:proofErr w:type="spellEnd"/>
      <w:r>
        <w:rPr>
          <w:lang w:val="cs-CZ"/>
        </w:rPr>
        <w:t xml:space="preserve">, Tadeáš, David, </w:t>
      </w:r>
      <w:r w:rsidR="001F7D72">
        <w:rPr>
          <w:lang w:val="cs-CZ"/>
        </w:rPr>
        <w:t xml:space="preserve">Dan, Ďábel, Pevnost, </w:t>
      </w:r>
      <w:proofErr w:type="spellStart"/>
      <w:r w:rsidR="001F7D72">
        <w:rPr>
          <w:lang w:val="cs-CZ"/>
        </w:rPr>
        <w:t>Pája</w:t>
      </w:r>
      <w:proofErr w:type="spellEnd"/>
      <w:r w:rsidR="001F7D72">
        <w:rPr>
          <w:lang w:val="cs-CZ"/>
        </w:rPr>
        <w:t>, Matyáš, Jindra, Šimon</w:t>
      </w:r>
      <w:r w:rsidR="0080330D">
        <w:rPr>
          <w:lang w:val="cs-CZ"/>
        </w:rPr>
        <w:t xml:space="preserve"> a já.</w:t>
      </w:r>
    </w:p>
    <w:p w14:paraId="4DE97FB8" w14:textId="0F0F111F" w:rsidR="0080330D" w:rsidRDefault="0080330D" w:rsidP="00816AC1">
      <w:pPr>
        <w:rPr>
          <w:lang w:val="cs-CZ"/>
        </w:rPr>
      </w:pPr>
      <w:r>
        <w:rPr>
          <w:lang w:val="cs-CZ"/>
        </w:rPr>
        <w:t xml:space="preserve">Po příjezdu na nádraží absolvujeme již klasickou proceduru se </w:t>
      </w:r>
      <w:proofErr w:type="spellStart"/>
      <w:r>
        <w:rPr>
          <w:lang w:val="cs-CZ"/>
        </w:rPr>
        <w:t>samotesty</w:t>
      </w:r>
      <w:proofErr w:type="spellEnd"/>
      <w:r>
        <w:rPr>
          <w:lang w:val="cs-CZ"/>
        </w:rPr>
        <w:t xml:space="preserve">, jejichž organizaci si bere pod svá křídla </w:t>
      </w:r>
      <w:proofErr w:type="spellStart"/>
      <w:r>
        <w:rPr>
          <w:lang w:val="cs-CZ"/>
        </w:rPr>
        <w:t>Šotouš</w:t>
      </w:r>
      <w:proofErr w:type="spellEnd"/>
      <w:r>
        <w:rPr>
          <w:lang w:val="cs-CZ"/>
        </w:rPr>
        <w:t xml:space="preserve">. Tentokrát se vyhýbáme pozdním příchodům a bez problémů stíháme vlak. Čeká nás dlouhá cesta do Hanušovic a následně cílových Vysokých </w:t>
      </w:r>
      <w:proofErr w:type="spellStart"/>
      <w:r>
        <w:rPr>
          <w:lang w:val="cs-CZ"/>
        </w:rPr>
        <w:t>Žibřidovic</w:t>
      </w:r>
      <w:proofErr w:type="spellEnd"/>
      <w:r>
        <w:rPr>
          <w:lang w:val="cs-CZ"/>
        </w:rPr>
        <w:t xml:space="preserve">. Ve vlaku řešíme dilema s nasazenými a sundanými respirátory, ale jinak cesta probíhá bez potíží. V naší </w:t>
      </w:r>
      <w:proofErr w:type="gramStart"/>
      <w:r>
        <w:rPr>
          <w:lang w:val="cs-CZ"/>
        </w:rPr>
        <w:t>cílové destinaci</w:t>
      </w:r>
      <w:proofErr w:type="gramEnd"/>
      <w:r>
        <w:rPr>
          <w:lang w:val="cs-CZ"/>
        </w:rPr>
        <w:t xml:space="preserve"> zahajujeme pokřikem výpravu a vyrážíme na cestu. Jen kolem tří kilometrů od nádraží se skrýváme před parným sluncem u ledově studeného potoka, kde se osvěžujeme a zakládáme naši základnu pro velkou část výpravy. Vzniká hned několik hrází, které alespoň pocitově zvyšují hladinu potoka a testují stavařské schopnosti našich členů.</w:t>
      </w:r>
    </w:p>
    <w:p w14:paraId="4E1F6961" w14:textId="1AC3737A" w:rsidR="00611B51" w:rsidRDefault="0080330D" w:rsidP="00611B51">
      <w:pPr>
        <w:rPr>
          <w:lang w:val="cs-CZ"/>
        </w:rPr>
      </w:pPr>
      <w:r>
        <w:rPr>
          <w:lang w:val="cs-CZ"/>
        </w:rPr>
        <w:t xml:space="preserve">David mezitím chystá hru na zapamatování předmětů, které členové uvidí při průchodu potokem. Žádný z nich nakonec nenajde všech devět předmětů, ale velká většina členů jich nalezla osm nebo sedm. </w:t>
      </w:r>
      <w:r w:rsidR="00611B51">
        <w:rPr>
          <w:lang w:val="cs-CZ"/>
        </w:rPr>
        <w:t>Za zmínku</w:t>
      </w:r>
      <w:r w:rsidR="00611B51">
        <w:rPr>
          <w:lang w:val="cs-CZ"/>
        </w:rPr>
        <w:t xml:space="preserve"> v této části výletu</w:t>
      </w:r>
      <w:r w:rsidR="00611B51">
        <w:rPr>
          <w:lang w:val="cs-CZ"/>
        </w:rPr>
        <w:t xml:space="preserve"> stojí Kájova nová přezdívka</w:t>
      </w:r>
      <w:r w:rsidR="00611B51">
        <w:rPr>
          <w:lang w:val="cs-CZ"/>
        </w:rPr>
        <w:t>,</w:t>
      </w:r>
      <w:r w:rsidR="00611B51">
        <w:rPr>
          <w:lang w:val="cs-CZ"/>
        </w:rPr>
        <w:t xml:space="preserve"> </w:t>
      </w:r>
      <w:proofErr w:type="spellStart"/>
      <w:r w:rsidR="00611B51">
        <w:rPr>
          <w:lang w:val="cs-CZ"/>
        </w:rPr>
        <w:t>Mozi</w:t>
      </w:r>
      <w:proofErr w:type="spellEnd"/>
      <w:r w:rsidR="00611B51">
        <w:rPr>
          <w:lang w:val="cs-CZ"/>
        </w:rPr>
        <w:t xml:space="preserve">, která </w:t>
      </w:r>
      <w:r w:rsidR="00611B51">
        <w:rPr>
          <w:lang w:val="cs-CZ"/>
        </w:rPr>
        <w:t>vychází</w:t>
      </w:r>
      <w:r w:rsidR="00611B51">
        <w:rPr>
          <w:lang w:val="cs-CZ"/>
        </w:rPr>
        <w:t xml:space="preserve"> primárně z jeho </w:t>
      </w:r>
      <w:r w:rsidR="00611B51">
        <w:rPr>
          <w:lang w:val="cs-CZ"/>
        </w:rPr>
        <w:t>pojmenování</w:t>
      </w:r>
      <w:r w:rsidR="00611B51">
        <w:rPr>
          <w:lang w:val="cs-CZ"/>
        </w:rPr>
        <w:t xml:space="preserve"> na Instagramu. Jenom čas ukáže, jestli se uchytí …</w:t>
      </w:r>
    </w:p>
    <w:p w14:paraId="50109E9D" w14:textId="2DC7ACC5" w:rsidR="0080330D" w:rsidRDefault="00611B51" w:rsidP="00816AC1">
      <w:pPr>
        <w:rPr>
          <w:lang w:val="cs-CZ"/>
        </w:rPr>
      </w:pPr>
      <w:r>
        <w:rPr>
          <w:lang w:val="cs-CZ"/>
        </w:rPr>
        <w:t xml:space="preserve">Po obědě, u kterého si </w:t>
      </w:r>
      <w:proofErr w:type="spellStart"/>
      <w:r>
        <w:rPr>
          <w:lang w:val="cs-CZ"/>
        </w:rPr>
        <w:t>podřáváme</w:t>
      </w:r>
      <w:proofErr w:type="spellEnd"/>
      <w:r>
        <w:rPr>
          <w:lang w:val="cs-CZ"/>
        </w:rPr>
        <w:t xml:space="preserve"> jak opoceného </w:t>
      </w:r>
      <w:proofErr w:type="spellStart"/>
      <w:r>
        <w:rPr>
          <w:lang w:val="cs-CZ"/>
        </w:rPr>
        <w:t>eidámku</w:t>
      </w:r>
      <w:proofErr w:type="spellEnd"/>
      <w:r>
        <w:rPr>
          <w:lang w:val="cs-CZ"/>
        </w:rPr>
        <w:t xml:space="preserve">, tak i sušeného masa z Prokopovy zásoby, </w:t>
      </w:r>
      <w:r w:rsidR="0080330D">
        <w:rPr>
          <w:lang w:val="cs-CZ"/>
        </w:rPr>
        <w:t xml:space="preserve">hrajeme hru velmi podobnou vlajkám. Území je rozdělené na dvě poloviny a cílem je najít a odnést kužely umístěné na straně soupeře a zároveň ochránit ty na své polovině. Lítý boj si vyžádal i oběti, při nehodě Šimonovi spustila krev z nosu. Vše ale dopadá dobře a my se tak můžeme vydat doplnit vodu k nedaleké studánce. Z nedaleké studánky se ale stává sápání </w:t>
      </w:r>
      <w:proofErr w:type="spellStart"/>
      <w:r w:rsidR="0080330D">
        <w:rPr>
          <w:lang w:val="cs-CZ"/>
        </w:rPr>
        <w:t>rápelím</w:t>
      </w:r>
      <w:proofErr w:type="spellEnd"/>
      <w:r w:rsidR="0080330D">
        <w:rPr>
          <w:lang w:val="cs-CZ"/>
        </w:rPr>
        <w:t xml:space="preserve"> a přeskakování lesních říček. Nakonec ale úspěšně nacházíme kýžené občerstvení a můžeme se s novými silami vrátit do základního tábora.</w:t>
      </w:r>
    </w:p>
    <w:p w14:paraId="4A7CC0FC" w14:textId="4B62500D" w:rsidR="00611B51" w:rsidRDefault="00611B51" w:rsidP="00816AC1">
      <w:pPr>
        <w:rPr>
          <w:lang w:val="cs-CZ"/>
        </w:rPr>
      </w:pPr>
      <w:r>
        <w:rPr>
          <w:lang w:val="cs-CZ"/>
        </w:rPr>
        <w:t xml:space="preserve">Ačkoli se do Olomouce máme vracet až v sedm večer, čas odchodu od studeného potoka se rychle nachyluje, proto balíme a škrábeme se do strmého svahu, abychom následně mohli slézt zpátky na naši původní trasu. Hrajeme tradiční dračí </w:t>
      </w:r>
      <w:proofErr w:type="gramStart"/>
      <w:r>
        <w:rPr>
          <w:lang w:val="cs-CZ"/>
        </w:rPr>
        <w:t>doupě</w:t>
      </w:r>
      <w:proofErr w:type="gramEnd"/>
      <w:r>
        <w:rPr>
          <w:lang w:val="cs-CZ"/>
        </w:rPr>
        <w:t xml:space="preserve"> ve kterém za zmínku stojí Vítkův létající jednorožec (pardon, létající velryba jménem </w:t>
      </w:r>
      <w:proofErr w:type="spellStart"/>
      <w:r>
        <w:rPr>
          <w:lang w:val="cs-CZ"/>
        </w:rPr>
        <w:t>Boomer</w:t>
      </w:r>
      <w:proofErr w:type="spellEnd"/>
      <w:r>
        <w:rPr>
          <w:lang w:val="cs-CZ"/>
        </w:rPr>
        <w:t xml:space="preserve">) a princeznin úkol sehnat přísadu pro její oblíbenou pochutinu. </w:t>
      </w:r>
    </w:p>
    <w:p w14:paraId="15A5F1D8" w14:textId="25E7C77D" w:rsidR="00611B51" w:rsidRDefault="00611B51" w:rsidP="00816AC1">
      <w:pPr>
        <w:rPr>
          <w:lang w:val="cs-CZ"/>
        </w:rPr>
      </w:pPr>
      <w:r>
        <w:rPr>
          <w:lang w:val="cs-CZ"/>
        </w:rPr>
        <w:t>Na zpáteční cestě Vítkovi spouští také krev z nosu, až se začínáme bát, jestli se neděje něco nekalého. Nakonec však naštěstí po zbytek cesty další krev žádné lidské tvory neopouští. Na nádraží hrajeme Ninja skáču, oblíbenou oddílovou hru a hodnotíme výpravu. Vidíme se za dva týdny na letním táboře?</w:t>
      </w:r>
    </w:p>
    <w:p w14:paraId="47DCC7E6" w14:textId="59E89E6D" w:rsidR="00611B51" w:rsidRDefault="00611B51" w:rsidP="00611B51">
      <w:pPr>
        <w:jc w:val="right"/>
        <w:rPr>
          <w:lang w:val="cs-CZ"/>
        </w:rPr>
      </w:pPr>
      <w:r>
        <w:rPr>
          <w:lang w:val="cs-CZ"/>
        </w:rPr>
        <w:t>Pavel</w:t>
      </w:r>
    </w:p>
    <w:p w14:paraId="549F3AB9" w14:textId="77777777" w:rsidR="00611B51" w:rsidRPr="00816AC1" w:rsidRDefault="00611B51" w:rsidP="00816AC1">
      <w:pPr>
        <w:rPr>
          <w:lang w:val="cs-CZ"/>
        </w:rPr>
      </w:pPr>
    </w:p>
    <w:sectPr w:rsidR="00611B51" w:rsidRPr="00816A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TY2sTQxNjU1tzBS0lEKTi0uzszPAykwrAUAgDDg1ywAAAA="/>
  </w:docVars>
  <w:rsids>
    <w:rsidRoot w:val="008F26BD"/>
    <w:rsid w:val="001F7D72"/>
    <w:rsid w:val="0032393A"/>
    <w:rsid w:val="00496614"/>
    <w:rsid w:val="00611B51"/>
    <w:rsid w:val="0080330D"/>
    <w:rsid w:val="00816AC1"/>
    <w:rsid w:val="008F26BD"/>
    <w:rsid w:val="00B56DAE"/>
    <w:rsid w:val="00B60E33"/>
    <w:rsid w:val="00D276F5"/>
    <w:rsid w:val="00E760B5"/>
    <w:rsid w:val="00E82413"/>
    <w:rsid w:val="00F17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3122B6"/>
  <w15:chartTrackingRefBased/>
  <w15:docId w15:val="{E6CC9B7F-E16B-4A66-88E5-84F975567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cp:lastPrinted>2021-06-27T11:10:00Z</cp:lastPrinted>
  <dcterms:created xsi:type="dcterms:W3CDTF">2021-06-27T14:50:00Z</dcterms:created>
  <dcterms:modified xsi:type="dcterms:W3CDTF">2021-06-27T14:50:00Z</dcterms:modified>
</cp:coreProperties>
</file>